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414F7090" w14:textId="52B035E6" w:rsidR="00C3242A" w:rsidRPr="00EC4E84" w:rsidRDefault="00C3242A" w:rsidP="00C3242A">
      <w:pPr>
        <w:pStyle w:val="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B239F0">
        <w:rPr>
          <w:lang w:val="bg-BG"/>
        </w:rPr>
        <w:t xml:space="preserve">II </w:t>
      </w:r>
      <w:r>
        <w:rPr>
          <w:lang w:val="bg-BG"/>
        </w:rPr>
        <w:t xml:space="preserve">– </w:t>
      </w:r>
      <w:r w:rsidR="00B239F0">
        <w:rPr>
          <w:lang w:val="bg-BG"/>
        </w:rPr>
        <w:t>02.03</w:t>
      </w:r>
      <w:r>
        <w:rPr>
          <w:lang w:val="bg-BG"/>
        </w:rPr>
        <w:t>.2024</w:t>
      </w:r>
    </w:p>
    <w:p w14:paraId="26250D89" w14:textId="77777777" w:rsidR="00957A20" w:rsidRDefault="00957A20" w:rsidP="00957A20"/>
    <w:p w14:paraId="3353AC23" w14:textId="77777777" w:rsidR="009A085B" w:rsidRDefault="009A085B" w:rsidP="00CB5CD9">
      <w:pPr>
        <w:jc w:val="center"/>
        <w:rPr>
          <w:rStyle w:val="a9"/>
          <w:noProof/>
          <w:color w:val="auto"/>
          <w:u w:val="none"/>
        </w:rPr>
      </w:pPr>
    </w:p>
    <w:p w14:paraId="04A2B7E7" w14:textId="59FFC5D1" w:rsidR="009A085B" w:rsidRDefault="00735974" w:rsidP="009A085B">
      <w:pPr>
        <w:pStyle w:val="2"/>
        <w:numPr>
          <w:ilvl w:val="0"/>
          <w:numId w:val="35"/>
        </w:numPr>
        <w:ind w:left="0" w:firstLine="0"/>
      </w:pPr>
      <w:r>
        <w:t>DVDs</w:t>
      </w:r>
    </w:p>
    <w:p w14:paraId="0C88C335" w14:textId="3BF5F90B" w:rsidR="006F12ED" w:rsidRDefault="006F12ED" w:rsidP="006F12ED">
      <w:r>
        <w:t xml:space="preserve">Alice has a collection of DVDs that she wants to organize. She has a list of genres that she likes and a list of commands that tell her how to arrange her DVDs. Write a function </w:t>
      </w:r>
      <w:r w:rsidRPr="00F61A99">
        <w:rPr>
          <w:rStyle w:val="CodeChar"/>
        </w:rPr>
        <w:t>dvd_collection(dvds)</w:t>
      </w:r>
      <w:r>
        <w:t xml:space="preserve"> that solves this problem. </w:t>
      </w:r>
    </w:p>
    <w:p w14:paraId="351A0612" w14:textId="4930F636" w:rsidR="00944166" w:rsidRDefault="00944166" w:rsidP="00944166">
      <w:pPr>
        <w:spacing w:before="80" w:after="120" w:line="276" w:lineRule="auto"/>
        <w:rPr>
          <w:rFonts w:cstheme="minorHAnsi"/>
        </w:rPr>
      </w:pPr>
      <w:r>
        <w:rPr>
          <w:rFonts w:cstheme="minorHAnsi"/>
        </w:rPr>
        <w:t>The function receives an array.</w:t>
      </w:r>
      <w:r w:rsidR="0032341F" w:rsidRPr="0032341F">
        <w:rPr>
          <w:rFonts w:cstheme="minorHAnsi"/>
        </w:rPr>
        <w:t xml:space="preserve"> </w:t>
      </w:r>
      <w:r w:rsidR="0032341F" w:rsidRPr="00A243E8">
        <w:rPr>
          <w:rFonts w:cstheme="minorHAnsi"/>
        </w:rPr>
        <w:t xml:space="preserve">As the first element of the input array, you will have an integer </w:t>
      </w:r>
      <w:r w:rsidR="0032341F" w:rsidRPr="00A243E8">
        <w:rPr>
          <w:rFonts w:cstheme="minorHAnsi"/>
          <w:b/>
          <w:bCs/>
        </w:rPr>
        <w:t>n</w:t>
      </w:r>
    </w:p>
    <w:p w14:paraId="575AB86B" w14:textId="38A877FD" w:rsidR="006F12ED" w:rsidRDefault="0032341F" w:rsidP="006F12ED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As the first element of the input array, you will have an integer </w:t>
      </w:r>
      <w:r w:rsidRPr="00A243E8">
        <w:rPr>
          <w:rFonts w:cstheme="minorHAnsi"/>
          <w:b/>
          <w:bCs/>
        </w:rPr>
        <w:t>n</w:t>
      </w:r>
      <w:r w:rsidRPr="00A243E8">
        <w:rPr>
          <w:rFonts w:cstheme="minorHAnsi"/>
        </w:rPr>
        <w:t xml:space="preserve"> </w:t>
      </w:r>
      <w:r w:rsidR="006F12ED">
        <w:rPr>
          <w:rFonts w:cstheme="minorHAnsi"/>
        </w:rPr>
        <w:t xml:space="preserve">– the number of </w:t>
      </w:r>
      <w:r w:rsidR="00944166">
        <w:rPr>
          <w:rFonts w:cstheme="minorHAnsi"/>
        </w:rPr>
        <w:t>DVDs</w:t>
      </w:r>
      <w:r w:rsidR="006F12ED">
        <w:rPr>
          <w:rFonts w:cstheme="minorHAnsi"/>
        </w:rPr>
        <w:t xml:space="preserve">. </w:t>
      </w:r>
    </w:p>
    <w:p w14:paraId="3567BD60" w14:textId="455935F6" w:rsidR="00944166" w:rsidRDefault="0032341F" w:rsidP="00944166">
      <w:pPr>
        <w:spacing w:before="80" w:after="120" w:line="276" w:lineRule="auto"/>
        <w:rPr>
          <w:rFonts w:cstheme="minorHAnsi"/>
        </w:rPr>
      </w:pPr>
      <w:r w:rsidRPr="00A243E8">
        <w:rPr>
          <w:rFonts w:cstheme="minorHAnsi"/>
        </w:rPr>
        <w:t xml:space="preserve">On the next </w:t>
      </w:r>
      <w:r w:rsidRPr="00A243E8">
        <w:rPr>
          <w:rFonts w:ascii="Consolas" w:hAnsi="Consolas" w:cstheme="minorHAnsi"/>
          <w:b/>
          <w:bCs/>
        </w:rPr>
        <w:t>n</w:t>
      </w:r>
      <w:r w:rsidRPr="00A243E8">
        <w:rPr>
          <w:rFonts w:cstheme="minorHAnsi"/>
        </w:rPr>
        <w:t xml:space="preserve"> elements </w:t>
      </w:r>
      <w:r w:rsidR="00944166">
        <w:rPr>
          <w:rFonts w:cstheme="minorHAnsi"/>
        </w:rPr>
        <w:t>are the DVDs' names.</w:t>
      </w:r>
    </w:p>
    <w:p w14:paraId="4DD88260" w14:textId="16936FC4" w:rsidR="00020E76" w:rsidRDefault="00020E76" w:rsidP="00020E76">
      <w:r>
        <w:t xml:space="preserve">After you have successfully extracted the DVDs, you will be navigating through a series of commands, </w:t>
      </w:r>
      <w:r w:rsidR="0032341F" w:rsidRPr="00A243E8">
        <w:t>each as element of the input array</w:t>
      </w:r>
      <w:r>
        <w:t>.</w:t>
      </w:r>
    </w:p>
    <w:p w14:paraId="060E894D" w14:textId="77777777" w:rsidR="00020E76" w:rsidRDefault="00020E76" w:rsidP="00020E76">
      <w:pPr>
        <w:spacing w:before="80" w:after="120" w:line="276" w:lineRule="auto"/>
      </w:pPr>
      <w:r>
        <w:t>The commands will be as follows:</w:t>
      </w:r>
    </w:p>
    <w:p w14:paraId="7294A5F7" w14:textId="777EA166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Watch</w:t>
      </w:r>
      <w:r>
        <w:t>"</w:t>
      </w:r>
      <w:r w:rsidR="006F12ED">
        <w:t xml:space="preserve"> command – you must remove the DVD at the first position in the array and print: </w:t>
      </w:r>
      <w:r w:rsidRPr="005638D7">
        <w:rPr>
          <w:rFonts w:cstheme="minorHAnsi"/>
        </w:rPr>
        <w:t>"</w:t>
      </w:r>
      <w:r w:rsidR="006F12ED" w:rsidRPr="005638D7">
        <w:rPr>
          <w:rFonts w:ascii="Consolas" w:hAnsi="Consolas"/>
          <w:b/>
        </w:rPr>
        <w:t>{DVD title} DVD watched!</w:t>
      </w:r>
      <w:r>
        <w:t>"</w:t>
      </w:r>
    </w:p>
    <w:p w14:paraId="4BAFD8AF" w14:textId="6B9E3859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Buy {DVD title}</w:t>
      </w:r>
      <w:r>
        <w:t>"</w:t>
      </w:r>
      <w:r w:rsidR="006F12ED">
        <w:t xml:space="preserve"> – add the given DVD title at the end of the array</w:t>
      </w:r>
    </w:p>
    <w:p w14:paraId="34189767" w14:textId="04E20C96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Swap {start index} {end index}</w:t>
      </w:r>
      <w:r>
        <w:t>"</w:t>
      </w:r>
      <w:r w:rsidR="006F12ED">
        <w:t xml:space="preserve"> – swap the DVDs in the given index positions and print: </w:t>
      </w:r>
      <w:r>
        <w:t>"</w:t>
      </w:r>
      <w:r w:rsidR="006F12ED" w:rsidRPr="005638D7">
        <w:rPr>
          <w:rFonts w:ascii="Consolas" w:hAnsi="Consolas"/>
          <w:b/>
        </w:rPr>
        <w:t>Swapped!</w:t>
      </w:r>
      <w:r>
        <w:t>"</w:t>
      </w:r>
    </w:p>
    <w:p w14:paraId="2E751E7D" w14:textId="07C6D82D" w:rsidR="006F12ED" w:rsidRDefault="005638D7" w:rsidP="00734A0E">
      <w:pPr>
        <w:pStyle w:val="ac"/>
        <w:numPr>
          <w:ilvl w:val="0"/>
          <w:numId w:val="40"/>
        </w:numPr>
        <w:spacing w:before="80" w:after="120" w:line="276" w:lineRule="auto"/>
      </w:pPr>
      <w:r>
        <w:t>"</w:t>
      </w:r>
      <w:r w:rsidR="006F12ED" w:rsidRPr="005638D7">
        <w:rPr>
          <w:rFonts w:ascii="Consolas" w:hAnsi="Consolas"/>
          <w:b/>
        </w:rPr>
        <w:t>Done</w:t>
      </w:r>
      <w:r>
        <w:t>"</w:t>
      </w:r>
      <w:r w:rsidR="006F12ED">
        <w:t xml:space="preserve"> – the organizing is finished, and print DVD titles left if there are any: </w:t>
      </w:r>
      <w:r>
        <w:t>"</w:t>
      </w:r>
      <w:r w:rsidR="006F12ED" w:rsidRPr="005638D7">
        <w:rPr>
          <w:rFonts w:ascii="Consolas" w:hAnsi="Consolas"/>
          <w:b/>
        </w:rPr>
        <w:t>DVDs left: {DVD1}, {DVD2}, {DVD3}, …</w:t>
      </w:r>
      <w:r>
        <w:t>"</w:t>
      </w:r>
      <w:r w:rsidR="006F12ED">
        <w:t xml:space="preserve"> </w:t>
      </w:r>
    </w:p>
    <w:p w14:paraId="6E649BE1" w14:textId="77777777" w:rsidR="0032341F" w:rsidRDefault="006F12ED" w:rsidP="00EF3950">
      <w:pPr>
        <w:spacing w:before="80" w:after="120" w:line="276" w:lineRule="auto"/>
      </w:pPr>
      <w:r>
        <w:t xml:space="preserve">In case there are no DVDs left, print: </w:t>
      </w:r>
      <w:r w:rsidR="005638D7">
        <w:t>"</w:t>
      </w:r>
      <w:r w:rsidRPr="00EF4D49">
        <w:rPr>
          <w:rFonts w:ascii="Consolas" w:hAnsi="Consolas"/>
          <w:b/>
          <w:bCs/>
        </w:rPr>
        <w:t>The collection is empty</w:t>
      </w:r>
      <w:r w:rsidR="005638D7">
        <w:t>"</w:t>
      </w:r>
      <w:r>
        <w:t xml:space="preserve">. </w:t>
      </w:r>
    </w:p>
    <w:p w14:paraId="2EBD3A67" w14:textId="07766E0F" w:rsidR="00741D60" w:rsidRDefault="006F12ED" w:rsidP="00EF3950">
      <w:pPr>
        <w:spacing w:before="80" w:after="120" w:line="276" w:lineRule="auto"/>
      </w:pPr>
      <w:r>
        <w:t xml:space="preserve">The </w:t>
      </w:r>
      <w:proofErr w:type="spellStart"/>
      <w:r w:rsidR="0032341F" w:rsidRPr="00A243E8">
        <w:rPr>
          <w:rFonts w:cstheme="minorHAnsi"/>
        </w:rPr>
        <w:t>The</w:t>
      </w:r>
      <w:proofErr w:type="spellEnd"/>
      <w:r w:rsidR="0032341F" w:rsidRPr="00A243E8">
        <w:rPr>
          <w:rFonts w:cstheme="minorHAnsi"/>
        </w:rPr>
        <w:t xml:space="preserve"> program ends when there are no more commands </w:t>
      </w:r>
      <w:r>
        <w:t xml:space="preserve">or you receive a command </w:t>
      </w:r>
      <w:r w:rsidR="005638D7">
        <w:t>"</w:t>
      </w:r>
      <w:r w:rsidRPr="00EF4D49">
        <w:rPr>
          <w:rFonts w:ascii="Consolas" w:hAnsi="Consolas"/>
          <w:b/>
          <w:bCs/>
        </w:rPr>
        <w:t>Done</w:t>
      </w:r>
      <w:r w:rsidR="005638D7">
        <w:t>"</w:t>
      </w:r>
      <w:r>
        <w:t xml:space="preserve">. </w:t>
      </w:r>
    </w:p>
    <w:p w14:paraId="52BD4E7A" w14:textId="7A327E87" w:rsidR="00741D60" w:rsidRDefault="006F12ED" w:rsidP="00741D60">
      <w:pPr>
        <w:spacing w:before="80" w:after="120" w:line="276" w:lineRule="auto"/>
      </w:pPr>
      <w:r>
        <w:t xml:space="preserve">If a command does not match the pattern (unrecognized keyword, missing argument) it should be </w:t>
      </w:r>
      <w:r w:rsidRPr="00741D60">
        <w:t>ignored</w:t>
      </w:r>
      <w:r w:rsidR="00F7711F">
        <w:t>.</w:t>
      </w:r>
    </w:p>
    <w:p w14:paraId="5E1F739B" w14:textId="2C765590" w:rsidR="006F12ED" w:rsidRDefault="006F12ED" w:rsidP="00741D60">
      <w:pPr>
        <w:spacing w:before="80" w:after="120" w:line="276" w:lineRule="auto"/>
      </w:pPr>
      <w:r>
        <w:t xml:space="preserve"> Check if given </w:t>
      </w:r>
      <w:r w:rsidRPr="0032341F">
        <w:rPr>
          <w:b/>
          <w:bCs/>
        </w:rPr>
        <w:t>indexe</w:t>
      </w:r>
      <w:r>
        <w:t xml:space="preserve">s are </w:t>
      </w:r>
      <w:r w:rsidRPr="0032341F">
        <w:rPr>
          <w:b/>
          <w:bCs/>
        </w:rPr>
        <w:t>valid</w:t>
      </w:r>
      <w:r>
        <w:t xml:space="preserve">. </w:t>
      </w:r>
    </w:p>
    <w:p w14:paraId="339E627C" w14:textId="77777777" w:rsidR="003846EB" w:rsidRDefault="003846EB" w:rsidP="003846EB">
      <w:pPr>
        <w:pStyle w:val="3"/>
      </w:pPr>
      <w:r>
        <w:t xml:space="preserve">Input </w:t>
      </w:r>
    </w:p>
    <w:p w14:paraId="121B8888" w14:textId="1804E002" w:rsidR="00F4186C" w:rsidRPr="00F4186C" w:rsidRDefault="00F7711F" w:rsidP="003846EB">
      <w:pPr>
        <w:pStyle w:val="ac"/>
        <w:numPr>
          <w:ilvl w:val="0"/>
          <w:numId w:val="39"/>
        </w:numPr>
        <w:spacing w:before="80" w:after="120" w:line="276" w:lineRule="auto"/>
      </w:pPr>
      <w:r>
        <w:t xml:space="preserve">As first element of </w:t>
      </w:r>
      <w:r w:rsidR="00F4186C">
        <w:t xml:space="preserve">the </w:t>
      </w:r>
      <w:r w:rsidR="0032341F" w:rsidRPr="0032341F">
        <w:t>input array</w:t>
      </w:r>
      <w:r w:rsidR="00F4186C">
        <w:t xml:space="preserve">, you will receive an integer </w:t>
      </w:r>
      <w:r w:rsidR="00F4186C">
        <w:rPr>
          <w:rFonts w:ascii="Consolas" w:hAnsi="Consolas"/>
          <w:b/>
        </w:rPr>
        <w:t>n</w:t>
      </w:r>
      <w:r w:rsidR="00F4186C">
        <w:rPr>
          <w:b/>
        </w:rPr>
        <w:t>.</w:t>
      </w:r>
    </w:p>
    <w:p w14:paraId="16170557" w14:textId="5293336F" w:rsidR="00F4186C" w:rsidRDefault="00F4186C" w:rsidP="00F4186C">
      <w:pPr>
        <w:pStyle w:val="ac"/>
        <w:numPr>
          <w:ilvl w:val="0"/>
          <w:numId w:val="39"/>
        </w:numPr>
        <w:spacing w:before="80" w:after="120" w:line="276" w:lineRule="auto"/>
      </w:pPr>
      <w:r>
        <w:t xml:space="preserve">On the following </w:t>
      </w:r>
      <w:r w:rsidRPr="00DE19BE">
        <w:rPr>
          <w:rFonts w:ascii="Consolas" w:hAnsi="Consolas"/>
          <w:b/>
        </w:rPr>
        <w:t>n</w:t>
      </w:r>
      <w:r>
        <w:t xml:space="preserve"> </w:t>
      </w:r>
      <w:r w:rsidR="0032341F">
        <w:t>elements</w:t>
      </w:r>
      <w:r>
        <w:t xml:space="preserve">, the </w:t>
      </w:r>
      <w:r w:rsidR="00CA4E4D">
        <w:t>DVDs</w:t>
      </w:r>
      <w:r>
        <w:t xml:space="preserve"> themselves.</w:t>
      </w:r>
    </w:p>
    <w:p w14:paraId="465DAD7D" w14:textId="2DD6B518" w:rsidR="00AF4E74" w:rsidRPr="00A809CB" w:rsidRDefault="00AF4E74" w:rsidP="00AF4E74">
      <w:pPr>
        <w:pStyle w:val="ac"/>
        <w:numPr>
          <w:ilvl w:val="0"/>
          <w:numId w:val="39"/>
        </w:numPr>
        <w:spacing w:before="80" w:after="120" w:line="276" w:lineRule="auto"/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</w:t>
      </w:r>
      <w:r w:rsidR="0032341F" w:rsidRPr="0032341F">
        <w:t>as following element of the input array</w:t>
      </w:r>
      <w:r>
        <w:t xml:space="preserve">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EF0465">
        <w:rPr>
          <w:rFonts w:ascii="Consolas" w:hAnsi="Consolas"/>
          <w:b/>
          <w:bCs/>
        </w:rPr>
        <w:t>Done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p w14:paraId="6A6C8DC8" w14:textId="77777777" w:rsidR="003846EB" w:rsidRDefault="003846EB" w:rsidP="003846EB">
      <w:pPr>
        <w:pStyle w:val="3"/>
      </w:pPr>
      <w:r>
        <w:t xml:space="preserve">Output </w:t>
      </w:r>
    </w:p>
    <w:p w14:paraId="4479C99F" w14:textId="7EFD0B76" w:rsidR="00C56B47" w:rsidRDefault="00C56B47" w:rsidP="00C56B47">
      <w:pPr>
        <w:spacing w:before="80" w:after="120" w:line="276" w:lineRule="auto"/>
      </w:pPr>
      <w:r>
        <w:t xml:space="preserve">On the first line print the remaining DVDs in the array in the following format: </w:t>
      </w:r>
      <w:r w:rsidR="00816605">
        <w:t>"</w:t>
      </w:r>
      <w:r w:rsidRPr="00C56B47">
        <w:rPr>
          <w:rFonts w:ascii="Consolas" w:hAnsi="Consolas"/>
          <w:b/>
        </w:rPr>
        <w:t>DVDs left: {DVD1}, {DVD2}, {DVD3}, …</w:t>
      </w:r>
      <w:r w:rsidR="00816605">
        <w:t>"</w:t>
      </w:r>
    </w:p>
    <w:p w14:paraId="0F38C2CA" w14:textId="36206ED1" w:rsidR="00C56B47" w:rsidRDefault="00C56B47" w:rsidP="00C56B47">
      <w:pPr>
        <w:spacing w:before="80" w:after="120" w:line="276" w:lineRule="auto"/>
      </w:pPr>
      <w:r>
        <w:t>In case there are no DVDs left, print "</w:t>
      </w:r>
      <w:r w:rsidRPr="00C56B47">
        <w:rPr>
          <w:rFonts w:ascii="Consolas" w:hAnsi="Consolas"/>
          <w:b/>
          <w:bCs/>
        </w:rPr>
        <w:t>The collection is empty</w:t>
      </w:r>
      <w:r>
        <w:t xml:space="preserve">". </w:t>
      </w:r>
    </w:p>
    <w:p w14:paraId="6C76868C" w14:textId="77777777" w:rsidR="0032341F" w:rsidRDefault="0032341F" w:rsidP="00C56B47">
      <w:pPr>
        <w:spacing w:before="80" w:after="120" w:line="276" w:lineRule="auto"/>
      </w:pPr>
    </w:p>
    <w:p w14:paraId="20D853EA" w14:textId="77777777" w:rsidR="0032341F" w:rsidRDefault="0032341F" w:rsidP="00C56B47">
      <w:pPr>
        <w:spacing w:before="80" w:after="120" w:line="276" w:lineRule="auto"/>
      </w:pPr>
    </w:p>
    <w:p w14:paraId="32DCC883" w14:textId="77777777" w:rsidR="003846EB" w:rsidRDefault="003846EB" w:rsidP="003846EB">
      <w:pPr>
        <w:pStyle w:val="3"/>
      </w:pPr>
      <w:r>
        <w:lastRenderedPageBreak/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5164"/>
      </w:tblGrid>
      <w:tr w:rsidR="003846EB" w:rsidRPr="00DD4EA5" w14:paraId="270590BB" w14:textId="77777777" w:rsidTr="002755CD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529F2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71961" w14:textId="77777777" w:rsidR="003846EB" w:rsidRPr="00DD4EA5" w:rsidRDefault="003846EB" w:rsidP="002755CD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5B1E54" w:rsidRPr="00B2366A" w14:paraId="53819485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584DF4" w14:textId="5231C6F0" w:rsidR="005B1E54" w:rsidRPr="00B2366A" w:rsidRDefault="00E80048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dvd_collection</w:t>
            </w:r>
            <w:r w:rsidRPr="00E80048">
              <w:rPr>
                <w:rFonts w:ascii="Consolas" w:eastAsia="Consolas" w:hAnsi="Consolas" w:cstheme="minorHAnsi"/>
                <w:noProof/>
              </w:rPr>
              <w:t xml:space="preserve"> 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([</w:t>
            </w:r>
            <w:r w:rsidR="000207AC">
              <w:rPr>
                <w:rFonts w:ascii="Consolas" w:eastAsia="Consolas" w:hAnsi="Consolas" w:cstheme="minorHAnsi"/>
                <w:noProof/>
              </w:rPr>
              <w:t xml:space="preserve">'3'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Matrix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Godfather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The Shawshank Redemption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0207AC">
              <w:rPr>
                <w:rFonts w:ascii="Consolas" w:eastAsia="Consolas" w:hAnsi="Consolas" w:cstheme="minorHAnsi"/>
                <w:noProof/>
              </w:rPr>
              <w:t>,</w:t>
            </w:r>
            <w:r w:rsidR="00F01934">
              <w:rPr>
                <w:rFonts w:ascii="Consolas" w:eastAsia="Consolas" w:hAnsi="Consolas" w:cstheme="minorHAnsi"/>
                <w:noProof/>
              </w:rPr>
              <w:t xml:space="preserve">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Watch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Done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 xml:space="preserve">, 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Swap 0 1</w:t>
            </w:r>
            <w:r w:rsidR="00301FCA">
              <w:rPr>
                <w:rFonts w:ascii="Consolas" w:eastAsia="Consolas" w:hAnsi="Consolas" w:cstheme="minorHAnsi"/>
                <w:noProof/>
              </w:rPr>
              <w:t>'</w:t>
            </w:r>
            <w:r w:rsidR="005B1E54" w:rsidRPr="00F61A99">
              <w:rPr>
                <w:rFonts w:ascii="Consolas" w:eastAsia="Consolas" w:hAnsi="Consolas" w:cstheme="minorHAnsi"/>
                <w:noProof/>
              </w:rPr>
              <w:t>])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B4F88" w14:textId="77777777" w:rsidR="00E80048" w:rsidRPr="00E80048" w:rsidRDefault="00E80048" w:rsidP="00E80048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The Matrix DVD watched!</w:t>
            </w:r>
          </w:p>
          <w:p w14:paraId="4AE1CCFB" w14:textId="1F070D1E" w:rsidR="005B1E54" w:rsidRPr="002A2D77" w:rsidRDefault="00E80048" w:rsidP="00E8004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DVDs left: The Godfather, The Shawshank Redemption</w:t>
            </w:r>
          </w:p>
        </w:tc>
      </w:tr>
      <w:tr w:rsidR="005B1E54" w:rsidRPr="00E27D6D" w14:paraId="679593F9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69C30" w14:textId="50208D89" w:rsidR="002A2D77" w:rsidRPr="002A2D77" w:rsidRDefault="00E80048" w:rsidP="002A2D77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dvd_collection</w:t>
            </w:r>
            <w:r w:rsidRPr="00E80048">
              <w:rPr>
                <w:rFonts w:ascii="Consolas" w:eastAsia="Consolas" w:hAnsi="Consolas" w:cstheme="minorHAnsi"/>
                <w:noProof/>
              </w:rPr>
              <w:t xml:space="preserve"> </w:t>
            </w:r>
            <w:r w:rsidR="002A2D77" w:rsidRPr="002A2D77">
              <w:rPr>
                <w:rFonts w:ascii="Consolas" w:eastAsia="Consolas" w:hAnsi="Consolas" w:cstheme="minorHAnsi"/>
                <w:noProof/>
              </w:rPr>
              <w:t>(['5', 'The Lion King', 'Frozen', 'Moana', 'Toy Story', 'Shrek', 'Buy Coco', 'Swap 2 4', 'Done'])</w:t>
            </w:r>
          </w:p>
          <w:p w14:paraId="2D2B9C44" w14:textId="2D19A75E" w:rsidR="005B1E54" w:rsidRPr="00B2366A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16B065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F61A99">
              <w:rPr>
                <w:rFonts w:ascii="Consolas" w:eastAsia="Consolas" w:hAnsi="Consolas" w:cstheme="minorHAnsi"/>
                <w:noProof/>
              </w:rPr>
              <w:t xml:space="preserve">Swapped! </w:t>
            </w:r>
          </w:p>
          <w:p w14:paraId="6A7A0EC5" w14:textId="77777777" w:rsidR="005B1E54" w:rsidRPr="00E27D6D" w:rsidRDefault="005B1E54" w:rsidP="00BB1547">
            <w:pPr>
              <w:pStyle w:val="Body"/>
              <w:rPr>
                <w:rFonts w:ascii="Consolas" w:eastAsia="Consolas" w:hAnsi="Consolas" w:cstheme="minorHAnsi"/>
                <w:noProof/>
              </w:rPr>
            </w:pPr>
            <w:r w:rsidRPr="00F61A99">
              <w:rPr>
                <w:rFonts w:ascii="Consolas" w:eastAsia="Consolas" w:hAnsi="Consolas" w:cstheme="minorHAnsi"/>
                <w:noProof/>
              </w:rPr>
              <w:t xml:space="preserve">DVDs left: </w:t>
            </w:r>
            <w:r w:rsidRPr="00A64A42">
              <w:rPr>
                <w:rFonts w:ascii="Consolas" w:eastAsia="Consolas" w:hAnsi="Consolas" w:cstheme="minorHAnsi"/>
                <w:noProof/>
              </w:rPr>
              <w:t>The Lion King, Frozen, Shrek, Toy Story, Moana, Coco</w:t>
            </w:r>
          </w:p>
        </w:tc>
      </w:tr>
      <w:tr w:rsidR="005B1E54" w:rsidRPr="00E27D6D" w14:paraId="33B5DB41" w14:textId="77777777" w:rsidTr="00BB1547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5AB3AF" w14:textId="20A13997" w:rsidR="005B1E54" w:rsidRPr="00E27D6D" w:rsidRDefault="00E80048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E80048">
              <w:rPr>
                <w:rFonts w:ascii="Consolas" w:eastAsia="Consolas" w:hAnsi="Consolas" w:cstheme="minorHAnsi"/>
                <w:noProof/>
              </w:rPr>
              <w:t>dvd_collection</w:t>
            </w:r>
            <w:r w:rsidRPr="00E80048">
              <w:rPr>
                <w:rFonts w:ascii="Consolas" w:eastAsia="Consolas" w:hAnsi="Consolas" w:cstheme="minorHAnsi"/>
                <w:noProof/>
              </w:rPr>
              <w:t xml:space="preserve"> </w:t>
            </w:r>
            <w:r w:rsidR="005B1E54" w:rsidRPr="00F61A99">
              <w:rPr>
                <w:rFonts w:ascii="Consolas" w:eastAsia="Consolas" w:hAnsi="Consolas" w:cstheme="minorHAnsi"/>
              </w:rPr>
              <w:t>([</w:t>
            </w:r>
            <w:r w:rsidR="00F20FEF">
              <w:rPr>
                <w:rFonts w:ascii="Consolas" w:eastAsia="Consolas" w:hAnsi="Consolas" w:cstheme="minorHAnsi"/>
              </w:rPr>
              <w:t xml:space="preserve">'5'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The Avengers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Iron Man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Thor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Captain America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Black Panther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891E76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Watch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, 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>Done</w:t>
            </w:r>
            <w:r w:rsidR="00301FCA">
              <w:rPr>
                <w:rFonts w:ascii="Consolas" w:eastAsia="Consolas" w:hAnsi="Consolas" w:cstheme="minorHAnsi"/>
              </w:rPr>
              <w:t>'</w:t>
            </w:r>
            <w:r w:rsidR="005B1E54" w:rsidRPr="00F61A99">
              <w:rPr>
                <w:rFonts w:ascii="Consolas" w:eastAsia="Consolas" w:hAnsi="Consolas" w:cstheme="minorHAnsi"/>
              </w:rPr>
              <w:t xml:space="preserve">]) </w:t>
            </w:r>
          </w:p>
        </w:tc>
        <w:tc>
          <w:tcPr>
            <w:tcW w:w="51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AC46EB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A64A42">
              <w:rPr>
                <w:rFonts w:ascii="Consolas" w:eastAsia="Consolas" w:hAnsi="Consolas" w:cstheme="minorHAnsi"/>
              </w:rPr>
              <w:t xml:space="preserve">The Avengers </w:t>
            </w:r>
            <w:r w:rsidRPr="00F61A99">
              <w:rPr>
                <w:rFonts w:ascii="Consolas" w:eastAsia="Consolas" w:hAnsi="Consolas" w:cstheme="minorHAnsi"/>
              </w:rPr>
              <w:t xml:space="preserve">DVD watched! </w:t>
            </w:r>
          </w:p>
          <w:p w14:paraId="06299970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Iron Man DVD watched! </w:t>
            </w:r>
          </w:p>
          <w:p w14:paraId="04F01F07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Thor DVD watched! </w:t>
            </w:r>
          </w:p>
          <w:p w14:paraId="0AE31202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Captain America DVD watched! </w:t>
            </w:r>
          </w:p>
          <w:p w14:paraId="44368EA0" w14:textId="77777777" w:rsidR="005B1E54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 xml:space="preserve">Black Panther DVD watched! </w:t>
            </w:r>
          </w:p>
          <w:p w14:paraId="7C0A56EE" w14:textId="77777777" w:rsidR="005B1E54" w:rsidRPr="00E27D6D" w:rsidRDefault="005B1E54" w:rsidP="00BB1547">
            <w:pPr>
              <w:pStyle w:val="Body"/>
              <w:rPr>
                <w:rFonts w:ascii="Consolas" w:eastAsia="Consolas" w:hAnsi="Consolas" w:cstheme="minorHAnsi"/>
              </w:rPr>
            </w:pPr>
            <w:r w:rsidRPr="00F61A99">
              <w:rPr>
                <w:rFonts w:ascii="Consolas" w:eastAsia="Consolas" w:hAnsi="Consolas" w:cstheme="minorHAnsi"/>
              </w:rPr>
              <w:t>The collection is empty</w:t>
            </w:r>
          </w:p>
        </w:tc>
      </w:tr>
    </w:tbl>
    <w:p w14:paraId="693CD672" w14:textId="77777777" w:rsidR="009A085B" w:rsidRPr="009A085B" w:rsidRDefault="009A085B" w:rsidP="003846EB">
      <w:pPr>
        <w:spacing w:before="80" w:after="120" w:line="276" w:lineRule="auto"/>
      </w:pPr>
    </w:p>
    <w:sectPr w:rsidR="009A085B" w:rsidRPr="009A085B" w:rsidSect="00F270E6">
      <w:headerReference w:type="default" r:id="rId8"/>
      <w:footerReference w:type="default" r:id="rId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CFA01" w14:textId="77777777" w:rsidR="00F270E6" w:rsidRDefault="00F270E6" w:rsidP="008068A2">
      <w:r>
        <w:separator/>
      </w:r>
    </w:p>
  </w:endnote>
  <w:endnote w:type="continuationSeparator" w:id="0">
    <w:p w14:paraId="381306D3" w14:textId="77777777" w:rsidR="00F270E6" w:rsidRDefault="00F270E6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C438B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0C2C8" w14:textId="77777777" w:rsidR="00F270E6" w:rsidRDefault="00F270E6" w:rsidP="008068A2">
      <w:r>
        <w:separator/>
      </w:r>
    </w:p>
  </w:footnote>
  <w:footnote w:type="continuationSeparator" w:id="0">
    <w:p w14:paraId="115096CE" w14:textId="77777777" w:rsidR="00F270E6" w:rsidRDefault="00F270E6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A220F4"/>
    <w:multiLevelType w:val="hybridMultilevel"/>
    <w:tmpl w:val="270087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4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E5E73"/>
    <w:multiLevelType w:val="hybridMultilevel"/>
    <w:tmpl w:val="372E37B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3C0C63AC"/>
    <w:multiLevelType w:val="hybridMultilevel"/>
    <w:tmpl w:val="ACA6E61A"/>
    <w:lvl w:ilvl="0" w:tplc="D05E36E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D77BC2"/>
    <w:multiLevelType w:val="hybridMultilevel"/>
    <w:tmpl w:val="A39892FE"/>
    <w:lvl w:ilvl="0" w:tplc="FDC05238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847C78"/>
    <w:multiLevelType w:val="hybridMultilevel"/>
    <w:tmpl w:val="6062E3AC"/>
    <w:lvl w:ilvl="0" w:tplc="E4006F76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5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6"/>
  </w:num>
  <w:num w:numId="2" w16cid:durableId="1230269694">
    <w:abstractNumId w:val="13"/>
  </w:num>
  <w:num w:numId="3" w16cid:durableId="1432555266">
    <w:abstractNumId w:val="25"/>
  </w:num>
  <w:num w:numId="4" w16cid:durableId="1866362646">
    <w:abstractNumId w:val="22"/>
  </w:num>
  <w:num w:numId="5" w16cid:durableId="1533763932">
    <w:abstractNumId w:val="27"/>
  </w:num>
  <w:num w:numId="6" w16cid:durableId="1019892442">
    <w:abstractNumId w:val="21"/>
  </w:num>
  <w:num w:numId="7" w16cid:durableId="2014065220">
    <w:abstractNumId w:val="28"/>
  </w:num>
  <w:num w:numId="8" w16cid:durableId="244074350">
    <w:abstractNumId w:val="28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2"/>
  </w:num>
  <w:num w:numId="11" w16cid:durableId="1087381694">
    <w:abstractNumId w:val="15"/>
  </w:num>
  <w:num w:numId="12" w16cid:durableId="1703703909">
    <w:abstractNumId w:val="6"/>
    <w:lvlOverride w:ilvl="0">
      <w:startOverride w:val="1"/>
    </w:lvlOverride>
  </w:num>
  <w:num w:numId="13" w16cid:durableId="608046395">
    <w:abstractNumId w:val="2"/>
  </w:num>
  <w:num w:numId="14" w16cid:durableId="1690986722">
    <w:abstractNumId w:val="35"/>
  </w:num>
  <w:num w:numId="15" w16cid:durableId="1301881856">
    <w:abstractNumId w:val="37"/>
  </w:num>
  <w:num w:numId="16" w16cid:durableId="1082023401">
    <w:abstractNumId w:val="8"/>
  </w:num>
  <w:num w:numId="17" w16cid:durableId="290407446">
    <w:abstractNumId w:val="16"/>
  </w:num>
  <w:num w:numId="18" w16cid:durableId="678436328">
    <w:abstractNumId w:val="36"/>
  </w:num>
  <w:num w:numId="19" w16cid:durableId="620916043">
    <w:abstractNumId w:val="9"/>
  </w:num>
  <w:num w:numId="20" w16cid:durableId="110785084">
    <w:abstractNumId w:val="18"/>
  </w:num>
  <w:num w:numId="21" w16cid:durableId="1762412531">
    <w:abstractNumId w:val="30"/>
  </w:num>
  <w:num w:numId="22" w16cid:durableId="2085058911">
    <w:abstractNumId w:val="5"/>
  </w:num>
  <w:num w:numId="23" w16cid:durableId="560214914">
    <w:abstractNumId w:val="23"/>
  </w:num>
  <w:num w:numId="24" w16cid:durableId="873923986">
    <w:abstractNumId w:val="26"/>
  </w:num>
  <w:num w:numId="25" w16cid:durableId="2137065835">
    <w:abstractNumId w:val="34"/>
  </w:num>
  <w:num w:numId="26" w16cid:durableId="108361957">
    <w:abstractNumId w:val="11"/>
  </w:num>
  <w:num w:numId="27" w16cid:durableId="544490970">
    <w:abstractNumId w:val="32"/>
  </w:num>
  <w:num w:numId="28" w16cid:durableId="345862434">
    <w:abstractNumId w:val="33"/>
  </w:num>
  <w:num w:numId="29" w16cid:durableId="1093932703">
    <w:abstractNumId w:val="7"/>
  </w:num>
  <w:num w:numId="30" w16cid:durableId="32661185">
    <w:abstractNumId w:val="29"/>
  </w:num>
  <w:num w:numId="31" w16cid:durableId="2138448452">
    <w:abstractNumId w:val="10"/>
  </w:num>
  <w:num w:numId="32" w16cid:durableId="493225378">
    <w:abstractNumId w:val="19"/>
  </w:num>
  <w:num w:numId="33" w16cid:durableId="2048948839">
    <w:abstractNumId w:val="3"/>
  </w:num>
  <w:num w:numId="34" w16cid:durableId="793593888">
    <w:abstractNumId w:val="14"/>
  </w:num>
  <w:num w:numId="35" w16cid:durableId="1320382732">
    <w:abstractNumId w:val="17"/>
  </w:num>
  <w:num w:numId="36" w16cid:durableId="758141641">
    <w:abstractNumId w:val="24"/>
  </w:num>
  <w:num w:numId="37" w16cid:durableId="1212382672">
    <w:abstractNumId w:val="1"/>
  </w:num>
  <w:num w:numId="38" w16cid:durableId="789200999">
    <w:abstractNumId w:val="20"/>
  </w:num>
  <w:num w:numId="39" w16cid:durableId="58095901">
    <w:abstractNumId w:val="31"/>
  </w:num>
  <w:num w:numId="40" w16cid:durableId="171654551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07AC"/>
    <w:rsid w:val="00020E76"/>
    <w:rsid w:val="00023DC6"/>
    <w:rsid w:val="0002562E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65535"/>
    <w:rsid w:val="000770A1"/>
    <w:rsid w:val="000826DF"/>
    <w:rsid w:val="00082BF2"/>
    <w:rsid w:val="000832AB"/>
    <w:rsid w:val="0008559D"/>
    <w:rsid w:val="00086727"/>
    <w:rsid w:val="000876FD"/>
    <w:rsid w:val="00090EB3"/>
    <w:rsid w:val="0009209B"/>
    <w:rsid w:val="0009293A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A7741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17A33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A2D77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E22A5"/>
    <w:rsid w:val="002F36FF"/>
    <w:rsid w:val="002F50A1"/>
    <w:rsid w:val="00301082"/>
    <w:rsid w:val="00301FCA"/>
    <w:rsid w:val="00305122"/>
    <w:rsid w:val="00307780"/>
    <w:rsid w:val="00315F95"/>
    <w:rsid w:val="0031683E"/>
    <w:rsid w:val="003230CF"/>
    <w:rsid w:val="0032341F"/>
    <w:rsid w:val="00325A93"/>
    <w:rsid w:val="00325C5A"/>
    <w:rsid w:val="0033212E"/>
    <w:rsid w:val="00333302"/>
    <w:rsid w:val="0033490F"/>
    <w:rsid w:val="00334A8E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46EB"/>
    <w:rsid w:val="00386A0D"/>
    <w:rsid w:val="003927C8"/>
    <w:rsid w:val="003A06E0"/>
    <w:rsid w:val="003A1601"/>
    <w:rsid w:val="003A337B"/>
    <w:rsid w:val="003A33F9"/>
    <w:rsid w:val="003A4392"/>
    <w:rsid w:val="003A5602"/>
    <w:rsid w:val="003B0278"/>
    <w:rsid w:val="003B09C9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86C1E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4F5BBC"/>
    <w:rsid w:val="0050017E"/>
    <w:rsid w:val="0050222C"/>
    <w:rsid w:val="00503820"/>
    <w:rsid w:val="005054C7"/>
    <w:rsid w:val="00507F81"/>
    <w:rsid w:val="005156A6"/>
    <w:rsid w:val="005172E9"/>
    <w:rsid w:val="00517B12"/>
    <w:rsid w:val="00521D3B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8D7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17B"/>
    <w:rsid w:val="00583834"/>
    <w:rsid w:val="00584EDB"/>
    <w:rsid w:val="0058723E"/>
    <w:rsid w:val="00594821"/>
    <w:rsid w:val="00596357"/>
    <w:rsid w:val="00596AA5"/>
    <w:rsid w:val="005B0164"/>
    <w:rsid w:val="005B1E54"/>
    <w:rsid w:val="005C11AB"/>
    <w:rsid w:val="005C131C"/>
    <w:rsid w:val="005C6466"/>
    <w:rsid w:val="005C6A24"/>
    <w:rsid w:val="005D0468"/>
    <w:rsid w:val="005D10F2"/>
    <w:rsid w:val="005D3EE1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B43B3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2ED"/>
    <w:rsid w:val="006F23DB"/>
    <w:rsid w:val="00701E1F"/>
    <w:rsid w:val="00703E47"/>
    <w:rsid w:val="00704432"/>
    <w:rsid w:val="007051DF"/>
    <w:rsid w:val="00706166"/>
    <w:rsid w:val="0071581F"/>
    <w:rsid w:val="007208ED"/>
    <w:rsid w:val="00722E32"/>
    <w:rsid w:val="00724DA4"/>
    <w:rsid w:val="00726CFC"/>
    <w:rsid w:val="0073107B"/>
    <w:rsid w:val="0073327E"/>
    <w:rsid w:val="00734135"/>
    <w:rsid w:val="007346C8"/>
    <w:rsid w:val="00734A0E"/>
    <w:rsid w:val="00735974"/>
    <w:rsid w:val="00737A34"/>
    <w:rsid w:val="00741D60"/>
    <w:rsid w:val="00742831"/>
    <w:rsid w:val="00744F39"/>
    <w:rsid w:val="00746891"/>
    <w:rsid w:val="00746C51"/>
    <w:rsid w:val="00751EFE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B47"/>
    <w:rsid w:val="00791F02"/>
    <w:rsid w:val="0079324A"/>
    <w:rsid w:val="00794EEE"/>
    <w:rsid w:val="007A0E6F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B9C"/>
    <w:rsid w:val="007F5F65"/>
    <w:rsid w:val="00801502"/>
    <w:rsid w:val="00803217"/>
    <w:rsid w:val="008063E1"/>
    <w:rsid w:val="008068A2"/>
    <w:rsid w:val="008105A0"/>
    <w:rsid w:val="008129B9"/>
    <w:rsid w:val="00816605"/>
    <w:rsid w:val="00817A8A"/>
    <w:rsid w:val="0082102E"/>
    <w:rsid w:val="008250DD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1E76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D6E49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0CB0"/>
    <w:rsid w:val="00912BC6"/>
    <w:rsid w:val="0092145D"/>
    <w:rsid w:val="009254B7"/>
    <w:rsid w:val="00930CEE"/>
    <w:rsid w:val="00941FFF"/>
    <w:rsid w:val="00942D3D"/>
    <w:rsid w:val="009438E6"/>
    <w:rsid w:val="0094416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085B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22A3"/>
    <w:rsid w:val="009D35E7"/>
    <w:rsid w:val="009E1A09"/>
    <w:rsid w:val="009E2450"/>
    <w:rsid w:val="009F0205"/>
    <w:rsid w:val="00A021D6"/>
    <w:rsid w:val="00A02545"/>
    <w:rsid w:val="00A025E6"/>
    <w:rsid w:val="00A03C8E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2ACF"/>
    <w:rsid w:val="00AF4E74"/>
    <w:rsid w:val="00AF76FB"/>
    <w:rsid w:val="00AF7AFF"/>
    <w:rsid w:val="00B015B8"/>
    <w:rsid w:val="00B01E48"/>
    <w:rsid w:val="00B148DD"/>
    <w:rsid w:val="00B239F0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77DFC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A6175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12FB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07A0"/>
    <w:rsid w:val="00C3242A"/>
    <w:rsid w:val="00C32CE2"/>
    <w:rsid w:val="00C355A5"/>
    <w:rsid w:val="00C43B64"/>
    <w:rsid w:val="00C456AE"/>
    <w:rsid w:val="00C53F37"/>
    <w:rsid w:val="00C5499A"/>
    <w:rsid w:val="00C551A1"/>
    <w:rsid w:val="00C56B47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A4E4D"/>
    <w:rsid w:val="00CB2814"/>
    <w:rsid w:val="00CB34F1"/>
    <w:rsid w:val="00CB3E56"/>
    <w:rsid w:val="00CB5CD9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25845"/>
    <w:rsid w:val="00D32213"/>
    <w:rsid w:val="00D3356F"/>
    <w:rsid w:val="00D3404A"/>
    <w:rsid w:val="00D37D28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92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BB2"/>
    <w:rsid w:val="00DE19BE"/>
    <w:rsid w:val="00DE1B8E"/>
    <w:rsid w:val="00DE4F86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153C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048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0465"/>
    <w:rsid w:val="00EF2805"/>
    <w:rsid w:val="00EF3950"/>
    <w:rsid w:val="00EF4D49"/>
    <w:rsid w:val="00EF54C4"/>
    <w:rsid w:val="00EF7914"/>
    <w:rsid w:val="00F01934"/>
    <w:rsid w:val="00F04629"/>
    <w:rsid w:val="00F05104"/>
    <w:rsid w:val="00F05B15"/>
    <w:rsid w:val="00F05E57"/>
    <w:rsid w:val="00F13832"/>
    <w:rsid w:val="00F14EC8"/>
    <w:rsid w:val="00F20B48"/>
    <w:rsid w:val="00F20FEF"/>
    <w:rsid w:val="00F23299"/>
    <w:rsid w:val="00F243DE"/>
    <w:rsid w:val="00F258BA"/>
    <w:rsid w:val="00F270E6"/>
    <w:rsid w:val="00F27E9C"/>
    <w:rsid w:val="00F34472"/>
    <w:rsid w:val="00F4186C"/>
    <w:rsid w:val="00F41F41"/>
    <w:rsid w:val="00F44B59"/>
    <w:rsid w:val="00F4650F"/>
    <w:rsid w:val="00F46752"/>
    <w:rsid w:val="00F46918"/>
    <w:rsid w:val="00F46DDE"/>
    <w:rsid w:val="00F54A7C"/>
    <w:rsid w:val="00F63717"/>
    <w:rsid w:val="00F655ED"/>
    <w:rsid w:val="00F7033C"/>
    <w:rsid w:val="00F712BE"/>
    <w:rsid w:val="00F72F87"/>
    <w:rsid w:val="00F7711F"/>
    <w:rsid w:val="00F80A32"/>
    <w:rsid w:val="00F86B61"/>
    <w:rsid w:val="00F92496"/>
    <w:rsid w:val="00F96D0D"/>
    <w:rsid w:val="00F9766C"/>
    <w:rsid w:val="00F976AD"/>
    <w:rsid w:val="00FA5C49"/>
    <w:rsid w:val="00FA641D"/>
    <w:rsid w:val="00FA6461"/>
    <w:rsid w:val="00FB048C"/>
    <w:rsid w:val="00FB7F43"/>
    <w:rsid w:val="00FD0F1C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B3CD2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a0"/>
    <w:rsid w:val="00020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72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0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4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86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18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1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4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33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0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1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9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18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60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40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867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91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4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87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7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7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58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90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0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47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3</cp:revision>
  <cp:lastPrinted>2015-10-26T22:35:00Z</cp:lastPrinted>
  <dcterms:created xsi:type="dcterms:W3CDTF">2024-01-29T07:58:00Z</dcterms:created>
  <dcterms:modified xsi:type="dcterms:W3CDTF">2024-02-28T09:44:00Z</dcterms:modified>
  <cp:category>programming;education;software engineering;software development</cp:category>
</cp:coreProperties>
</file>